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64EAF" w:rsidRDefault="00064EAF" w:rsidP="00064EAF">
      <w:pPr>
        <w:jc w:val="right"/>
      </w:pPr>
    </w:p>
    <w:p w:rsidR="00064EAF" w:rsidRDefault="00064EAF" w:rsidP="00064EAF">
      <w:pPr>
        <w:jc w:val="right"/>
      </w:pPr>
    </w:p>
    <w:p w:rsidR="00064EAF" w:rsidRDefault="00064EAF" w:rsidP="00064EAF">
      <w:pPr>
        <w:jc w:val="right"/>
      </w:pPr>
    </w:p>
    <w:p w:rsidR="00064EAF" w:rsidRPr="00064EAF" w:rsidRDefault="00064EAF" w:rsidP="00064EAF">
      <w:pPr>
        <w:jc w:val="center"/>
        <w:rPr>
          <w:b/>
          <w:u w:val="single"/>
        </w:rPr>
      </w:pPr>
      <w:r w:rsidRPr="00064EAF">
        <w:rPr>
          <w:b/>
          <w:u w:val="single"/>
        </w:rPr>
        <w:t>ZAPYTANIE OFERTOWE</w:t>
      </w:r>
    </w:p>
    <w:p w:rsidR="00064EAF" w:rsidRDefault="00064EAF" w:rsidP="00064EAF">
      <w:pPr>
        <w:jc w:val="both"/>
        <w:rPr>
          <w:b/>
        </w:rPr>
      </w:pPr>
    </w:p>
    <w:p w:rsidR="00064EAF" w:rsidRPr="00064EAF" w:rsidRDefault="00064EAF" w:rsidP="00064EAF">
      <w:pPr>
        <w:jc w:val="both"/>
        <w:rPr>
          <w:b/>
        </w:rPr>
      </w:pPr>
      <w:r w:rsidRPr="00064EAF">
        <w:rPr>
          <w:b/>
        </w:rPr>
        <w:t>I. ZAMAWIAJĄCY</w:t>
      </w:r>
    </w:p>
    <w:p w:rsidR="00064EAF" w:rsidRDefault="00064EAF" w:rsidP="00064EAF">
      <w:pPr>
        <w:jc w:val="both"/>
      </w:pPr>
    </w:p>
    <w:p w:rsidR="00064EAF" w:rsidRPr="001308D5" w:rsidRDefault="00064EAF" w:rsidP="00064EAF">
      <w:pPr>
        <w:jc w:val="both"/>
        <w:rPr>
          <w:b/>
        </w:rPr>
      </w:pPr>
      <w:r w:rsidRPr="001308D5">
        <w:rPr>
          <w:b/>
        </w:rPr>
        <w:t>1. Nazwa i adres:</w:t>
      </w:r>
    </w:p>
    <w:p w:rsidR="00064EAF" w:rsidRPr="00064EAF" w:rsidRDefault="00064EAF" w:rsidP="00064EAF">
      <w:pPr>
        <w:jc w:val="both"/>
        <w:rPr>
          <w:u w:val="single"/>
        </w:rPr>
      </w:pPr>
      <w:r w:rsidRPr="00064EAF">
        <w:rPr>
          <w:u w:val="single"/>
        </w:rPr>
        <w:t>Nabywca:</w:t>
      </w:r>
    </w:p>
    <w:p w:rsidR="00064EAF" w:rsidRDefault="00064EAF" w:rsidP="00064EAF">
      <w:pPr>
        <w:jc w:val="both"/>
      </w:pPr>
      <w:r>
        <w:t>Gmina Kielce, ul. Rynek 1, 25-303 Kielce</w:t>
      </w:r>
    </w:p>
    <w:p w:rsidR="00064EAF" w:rsidRDefault="00064EAF" w:rsidP="00064EAF">
      <w:pPr>
        <w:jc w:val="both"/>
      </w:pPr>
      <w:r>
        <w:t>NIP: 657-261-73-25, REGON: 291009343</w:t>
      </w:r>
    </w:p>
    <w:p w:rsidR="00064EAF" w:rsidRPr="00064EAF" w:rsidRDefault="00064EAF" w:rsidP="00064EAF">
      <w:pPr>
        <w:jc w:val="both"/>
        <w:rPr>
          <w:u w:val="single"/>
        </w:rPr>
      </w:pPr>
      <w:r w:rsidRPr="00064EAF">
        <w:rPr>
          <w:u w:val="single"/>
        </w:rPr>
        <w:t>Odbiorca faktury:</w:t>
      </w:r>
    </w:p>
    <w:p w:rsidR="00064EAF" w:rsidRDefault="00064EAF" w:rsidP="00064EAF">
      <w:pPr>
        <w:jc w:val="both"/>
      </w:pPr>
      <w:r>
        <w:t>Geopark Kielce, ul. Daleszycka 21, 25-202 Kielce,</w:t>
      </w:r>
    </w:p>
    <w:p w:rsidR="00064EAF" w:rsidRDefault="00064EAF" w:rsidP="00064EAF">
      <w:pPr>
        <w:jc w:val="both"/>
      </w:pPr>
      <w:r>
        <w:t>tel. 41 36 76 800,</w:t>
      </w:r>
    </w:p>
    <w:p w:rsidR="001308D5" w:rsidRDefault="001308D5" w:rsidP="00064EAF">
      <w:pPr>
        <w:jc w:val="both"/>
      </w:pPr>
    </w:p>
    <w:p w:rsidR="00064EAF" w:rsidRDefault="00064EAF" w:rsidP="00064EAF">
      <w:pPr>
        <w:jc w:val="both"/>
      </w:pPr>
      <w:r w:rsidRPr="001308D5">
        <w:rPr>
          <w:b/>
        </w:rPr>
        <w:t>2. Rodzaj Zamawiając</w:t>
      </w:r>
      <w:r>
        <w:t>ego: administracja publiczna.</w:t>
      </w:r>
    </w:p>
    <w:p w:rsidR="001308D5" w:rsidRDefault="001308D5" w:rsidP="00064EAF">
      <w:pPr>
        <w:jc w:val="both"/>
      </w:pPr>
    </w:p>
    <w:p w:rsidR="00064EAF" w:rsidRDefault="00064EAF" w:rsidP="00064EAF">
      <w:pPr>
        <w:jc w:val="both"/>
      </w:pPr>
      <w:r w:rsidRPr="001308D5">
        <w:rPr>
          <w:b/>
        </w:rPr>
        <w:t>3. Osobą wyznaczoną do kontaktów roboczych</w:t>
      </w:r>
      <w:r>
        <w:t xml:space="preserve"> jest Pan</w:t>
      </w:r>
      <w:r w:rsidR="0097758E">
        <w:t>i Jagoda Ryniewicz</w:t>
      </w:r>
    </w:p>
    <w:p w:rsidR="00064EAF" w:rsidRPr="00064EAF" w:rsidRDefault="00064EAF" w:rsidP="00064EAF">
      <w:pPr>
        <w:jc w:val="both"/>
        <w:rPr>
          <w:lang w:val="en-US"/>
        </w:rPr>
      </w:pPr>
      <w:r w:rsidRPr="00064EAF">
        <w:rPr>
          <w:lang w:val="en-US"/>
        </w:rPr>
        <w:t>tel. 41 36 76 800,</w:t>
      </w:r>
    </w:p>
    <w:p w:rsidR="00064EAF" w:rsidRDefault="00064EAF" w:rsidP="00064EAF">
      <w:pPr>
        <w:jc w:val="both"/>
        <w:rPr>
          <w:lang w:val="en-US"/>
        </w:rPr>
      </w:pPr>
      <w:r w:rsidRPr="00064EAF">
        <w:rPr>
          <w:lang w:val="en-US"/>
        </w:rPr>
        <w:t xml:space="preserve">e-mail: </w:t>
      </w:r>
      <w:hyperlink r:id="rId7" w:history="1">
        <w:r w:rsidRPr="006E0D37">
          <w:rPr>
            <w:rStyle w:val="Hipercze"/>
            <w:lang w:val="en-US"/>
          </w:rPr>
          <w:t>sekretariat@geopark-kielce.pl</w:t>
        </w:r>
      </w:hyperlink>
      <w:r>
        <w:rPr>
          <w:lang w:val="en-US"/>
        </w:rPr>
        <w:t xml:space="preserve"> </w:t>
      </w:r>
    </w:p>
    <w:p w:rsidR="00064EAF" w:rsidRPr="00064EAF" w:rsidRDefault="00064EAF" w:rsidP="00064EAF">
      <w:pPr>
        <w:jc w:val="both"/>
        <w:rPr>
          <w:lang w:val="en-US"/>
        </w:rPr>
      </w:pPr>
    </w:p>
    <w:p w:rsidR="00064EAF" w:rsidRDefault="00064EAF" w:rsidP="00064EAF">
      <w:pPr>
        <w:jc w:val="both"/>
        <w:rPr>
          <w:b/>
        </w:rPr>
      </w:pPr>
      <w:r w:rsidRPr="00064EAF">
        <w:rPr>
          <w:b/>
        </w:rPr>
        <w:t>II. PRZEDMIOT ZAMÓWIENIA</w:t>
      </w:r>
    </w:p>
    <w:p w:rsidR="001308D5" w:rsidRPr="00064EAF" w:rsidRDefault="001308D5" w:rsidP="00064EAF">
      <w:pPr>
        <w:jc w:val="both"/>
        <w:rPr>
          <w:b/>
        </w:rPr>
      </w:pPr>
    </w:p>
    <w:p w:rsidR="0097758E" w:rsidRPr="0097758E" w:rsidRDefault="00064EAF" w:rsidP="0097758E">
      <w:pPr>
        <w:spacing w:line="360" w:lineRule="auto"/>
      </w:pPr>
      <w:r>
        <w:t xml:space="preserve"> Przedmiotem zamówienia jest usługa</w:t>
      </w:r>
      <w:r w:rsidR="0097758E" w:rsidRPr="0097758E">
        <w:rPr>
          <w:b/>
        </w:rPr>
        <w:t xml:space="preserve"> </w:t>
      </w:r>
      <w:r w:rsidR="0097758E" w:rsidRPr="0097758E">
        <w:t xml:space="preserve">sprzątania i utrzymania czystości obiektów Geoparku Kielce </w:t>
      </w:r>
      <w:r w:rsidR="00ED4BC5">
        <w:br/>
      </w:r>
      <w:r w:rsidR="00F05427">
        <w:t>w roku 2019</w:t>
      </w:r>
      <w:r w:rsidR="0097758E">
        <w:t>, w tym</w:t>
      </w:r>
      <w:r w:rsidR="0097758E" w:rsidRPr="0097758E">
        <w:t xml:space="preserve">: </w:t>
      </w:r>
      <w:r w:rsidR="0097758E" w:rsidRPr="0097758E">
        <w:br/>
        <w:t xml:space="preserve">                               </w:t>
      </w:r>
      <w:r w:rsidR="0097758E">
        <w:br/>
      </w:r>
      <w:r w:rsidR="0097758E" w:rsidRPr="0097758E">
        <w:t>1</w:t>
      </w:r>
      <w:r w:rsidR="0097758E">
        <w:t>)</w:t>
      </w:r>
      <w:r w:rsidR="0097758E" w:rsidRPr="0097758E">
        <w:t>. Centrum Geoedukacji – ul. Daleszycka 21, Kielce</w:t>
      </w:r>
    </w:p>
    <w:p w:rsidR="0097758E" w:rsidRPr="0097758E" w:rsidRDefault="0097758E" w:rsidP="0097758E">
      <w:pPr>
        <w:spacing w:line="360" w:lineRule="auto"/>
      </w:pPr>
      <w:r w:rsidRPr="0097758E">
        <w:t>2</w:t>
      </w:r>
      <w:r>
        <w:t>)</w:t>
      </w:r>
      <w:r w:rsidRPr="0097758E">
        <w:t>. Budynek w</w:t>
      </w:r>
      <w:r>
        <w:t xml:space="preserve"> Ogrodzie Botanicznym, </w:t>
      </w:r>
      <w:r w:rsidR="007D076B">
        <w:t>b</w:t>
      </w:r>
      <w:r w:rsidRPr="0097758E">
        <w:t>udynek Zielonej klasy</w:t>
      </w:r>
      <w:r>
        <w:t xml:space="preserve"> i budynek kasy</w:t>
      </w:r>
      <w:r w:rsidRPr="0097758E">
        <w:t xml:space="preserve"> –  ul. Jagiellońska 78, Kielce</w:t>
      </w:r>
    </w:p>
    <w:p w:rsidR="00064EAF" w:rsidRDefault="0097758E" w:rsidP="0097758E">
      <w:pPr>
        <w:spacing w:line="360" w:lineRule="auto"/>
      </w:pPr>
      <w:r w:rsidRPr="0097758E">
        <w:t>3</w:t>
      </w:r>
      <w:r>
        <w:t>)</w:t>
      </w:r>
      <w:r w:rsidRPr="0097758E">
        <w:t>. Amfiteatr Kadzielnia, AL. Legionów 20, Kielce</w:t>
      </w:r>
      <w:r w:rsidRPr="0097758E">
        <w:br/>
      </w:r>
      <w:r w:rsidR="00064EAF">
        <w:t>2. Zamówienie należy zrealizować zgodnie z</w:t>
      </w:r>
      <w:r>
        <w:t>e szczegółowym opisem zakresu wykonywanych usług –załącznik nr 1 do zapytania i projektu umowy – załącznik nr 2 do zapytania.</w:t>
      </w:r>
    </w:p>
    <w:p w:rsidR="001308D5" w:rsidRDefault="001308D5" w:rsidP="00064EAF">
      <w:pPr>
        <w:jc w:val="both"/>
      </w:pPr>
    </w:p>
    <w:p w:rsidR="00064EAF" w:rsidRDefault="00064EAF" w:rsidP="00064EAF">
      <w:pPr>
        <w:jc w:val="both"/>
        <w:rPr>
          <w:b/>
        </w:rPr>
      </w:pPr>
    </w:p>
    <w:p w:rsidR="00064EAF" w:rsidRDefault="00064EAF" w:rsidP="00064EAF">
      <w:pPr>
        <w:jc w:val="both"/>
        <w:rPr>
          <w:b/>
        </w:rPr>
      </w:pPr>
      <w:r w:rsidRPr="00064EAF">
        <w:rPr>
          <w:b/>
        </w:rPr>
        <w:t>II</w:t>
      </w:r>
      <w:r>
        <w:rPr>
          <w:b/>
        </w:rPr>
        <w:t>I. TERMIN REALIZACJI ZAMÓWIENIA</w:t>
      </w:r>
    </w:p>
    <w:p w:rsidR="001308D5" w:rsidRPr="00064EAF" w:rsidRDefault="001308D5" w:rsidP="00064EAF">
      <w:pPr>
        <w:jc w:val="both"/>
        <w:rPr>
          <w:b/>
        </w:rPr>
      </w:pPr>
    </w:p>
    <w:p w:rsidR="00064EAF" w:rsidRDefault="00064EAF" w:rsidP="00064EAF">
      <w:pPr>
        <w:jc w:val="both"/>
      </w:pPr>
      <w:r>
        <w:t xml:space="preserve">Termin </w:t>
      </w:r>
      <w:r w:rsidR="00410F5B">
        <w:t>realizacji zamówienia 02.01.2019- 31.12.2019</w:t>
      </w:r>
      <w:r w:rsidR="005B0CD5">
        <w:t xml:space="preserve"> </w:t>
      </w:r>
    </w:p>
    <w:p w:rsidR="00064EAF" w:rsidRDefault="00064EAF" w:rsidP="00064EAF">
      <w:pPr>
        <w:jc w:val="both"/>
      </w:pPr>
    </w:p>
    <w:p w:rsidR="00064EAF" w:rsidRDefault="00064EAF" w:rsidP="00064EAF">
      <w:pPr>
        <w:jc w:val="both"/>
        <w:rPr>
          <w:b/>
        </w:rPr>
      </w:pPr>
      <w:r w:rsidRPr="00064EAF">
        <w:rPr>
          <w:b/>
        </w:rPr>
        <w:t>IV. ZASADY PRZEP</w:t>
      </w:r>
      <w:r>
        <w:rPr>
          <w:b/>
        </w:rPr>
        <w:t>ROWADZENIA PROCEDURY ZAMÓWIENIA</w:t>
      </w:r>
    </w:p>
    <w:p w:rsidR="001308D5" w:rsidRPr="00064EAF" w:rsidRDefault="001308D5" w:rsidP="00064EAF">
      <w:pPr>
        <w:jc w:val="both"/>
        <w:rPr>
          <w:b/>
        </w:rPr>
      </w:pPr>
    </w:p>
    <w:p w:rsidR="00064EAF" w:rsidRDefault="00064EAF" w:rsidP="00064EAF">
      <w:pPr>
        <w:jc w:val="both"/>
      </w:pPr>
      <w:r>
        <w:t>1. Zamówienie realizowane jest na podstawi</w:t>
      </w:r>
      <w:r w:rsidR="00CA6E80">
        <w:t xml:space="preserve">e </w:t>
      </w:r>
      <w:r>
        <w:t xml:space="preserve"> art. 4 pkt 8 Ustawy Prawo Zam</w:t>
      </w:r>
      <w:r w:rsidR="00CA6E80">
        <w:t xml:space="preserve">ówień Publicznych (Dz. U. z 2018 </w:t>
      </w:r>
      <w:r>
        <w:t xml:space="preserve">r. poz. </w:t>
      </w:r>
      <w:r w:rsidR="00EE036B">
        <w:t>1</w:t>
      </w:r>
      <w:r w:rsidR="00CA6E80">
        <w:t>986 ze zm</w:t>
      </w:r>
      <w:bookmarkStart w:id="0" w:name="_GoBack"/>
      <w:bookmarkEnd w:id="0"/>
      <w:r>
        <w:t>).</w:t>
      </w:r>
    </w:p>
    <w:p w:rsidR="001308D5" w:rsidRDefault="001308D5" w:rsidP="00064EAF">
      <w:pPr>
        <w:jc w:val="both"/>
      </w:pPr>
    </w:p>
    <w:p w:rsidR="00064EAF" w:rsidRDefault="00064EAF" w:rsidP="00064EAF">
      <w:pPr>
        <w:jc w:val="both"/>
      </w:pPr>
      <w:r>
        <w:t xml:space="preserve">2. Oferta może być złożona przez każdy podmiot, o ile nie występują wobec niego przesłanki opisane w art. 24 ustawy Prawo Zamówień Publicznych. Oferta zawierająca wszystkie elementy zamówienia, </w:t>
      </w:r>
      <w:r>
        <w:lastRenderedPageBreak/>
        <w:t xml:space="preserve">powinna zostać sporządzona na załączonym formularzu </w:t>
      </w:r>
      <w:r w:rsidR="001308D5">
        <w:t xml:space="preserve">stanowiącym </w:t>
      </w:r>
      <w:r w:rsidR="001308D5" w:rsidRPr="001308D5">
        <w:rPr>
          <w:u w:val="single"/>
        </w:rPr>
        <w:t>Z</w:t>
      </w:r>
      <w:r w:rsidR="00EE036B">
        <w:rPr>
          <w:u w:val="single"/>
        </w:rPr>
        <w:t>ałącznik Nr 3</w:t>
      </w:r>
      <w:r w:rsidR="00BA7376">
        <w:t xml:space="preserve"> do </w:t>
      </w:r>
      <w:r>
        <w:t xml:space="preserve"> zapytania ofertowego i być dostarczona do dnia </w:t>
      </w:r>
      <w:r w:rsidR="00007650">
        <w:t>21</w:t>
      </w:r>
      <w:r w:rsidR="00410F5B">
        <w:t>.12.2018</w:t>
      </w:r>
      <w:r w:rsidR="00007650">
        <w:t xml:space="preserve"> r. do godziny 9</w:t>
      </w:r>
      <w:r>
        <w:t>.00.</w:t>
      </w:r>
    </w:p>
    <w:p w:rsidR="001308D5" w:rsidRDefault="001308D5" w:rsidP="00064EAF">
      <w:pPr>
        <w:jc w:val="both"/>
      </w:pPr>
    </w:p>
    <w:p w:rsidR="00064EAF" w:rsidRDefault="00064EAF" w:rsidP="00064EAF">
      <w:pPr>
        <w:jc w:val="both"/>
      </w:pPr>
      <w:r>
        <w:t xml:space="preserve">3. Oferty należy składać w formie elektronicznej, bez kwalifikowanego podpisu elektronicznego na adres: </w:t>
      </w:r>
      <w:hyperlink r:id="rId8" w:history="1">
        <w:r w:rsidRPr="006E0D37">
          <w:rPr>
            <w:rStyle w:val="Hipercze"/>
          </w:rPr>
          <w:t>sekretariat@geopark-kielce.pl</w:t>
        </w:r>
      </w:hyperlink>
      <w:r>
        <w:t xml:space="preserve">  wyłącznie w przypadku podania pełnych danych rejestrowych (nazwa, adres, NIP, REGON, aktualny odpis KRS oraz CEIDG) podmiotu, dostarczenia dokumentu pełnomocnictwa dla osoby działającej w imieniu i na rzecz Wykonawcy (imię, nazwisko, PESEL, kontaktowy numer telefonu) oraz oświadczenia Wykonawcy, iż nie jest prowadzone wobec niego postępowanie naprawcze, upadłościowe, bądź restrukturyzacyjne. Oferty nie spełniające tego warunku zostaną odrzucone. Z oceny ofert sporządzony zostanie protokół.</w:t>
      </w:r>
    </w:p>
    <w:p w:rsidR="001308D5" w:rsidRDefault="001308D5" w:rsidP="00064EAF">
      <w:pPr>
        <w:jc w:val="both"/>
      </w:pPr>
    </w:p>
    <w:p w:rsidR="00064EAF" w:rsidRDefault="00064EAF" w:rsidP="00064EAF">
      <w:pPr>
        <w:jc w:val="both"/>
      </w:pPr>
      <w:r>
        <w:t>4. Zamawiający nie dopuszcza możliwości składania ofert częściowych, ani wariantowych.</w:t>
      </w:r>
    </w:p>
    <w:p w:rsidR="001308D5" w:rsidRDefault="001308D5" w:rsidP="00064EAF">
      <w:pPr>
        <w:jc w:val="both"/>
      </w:pPr>
    </w:p>
    <w:p w:rsidR="00064EAF" w:rsidRDefault="00C769B7" w:rsidP="00064EAF">
      <w:pPr>
        <w:jc w:val="both"/>
      </w:pPr>
      <w:r>
        <w:t xml:space="preserve">5. Zamawiający </w:t>
      </w:r>
      <w:r w:rsidR="00064EAF">
        <w:t xml:space="preserve">przewiduje udzielenia zamówienia </w:t>
      </w:r>
      <w:r w:rsidR="00F05427">
        <w:t>polegającego na powtórzeniu podobnych usług</w:t>
      </w:r>
      <w:r>
        <w:t xml:space="preserve"> o wartości do 10 % wartości umowy</w:t>
      </w:r>
      <w:r w:rsidR="00064EAF">
        <w:t>.</w:t>
      </w:r>
    </w:p>
    <w:p w:rsidR="001308D5" w:rsidRDefault="001308D5" w:rsidP="00064EAF">
      <w:pPr>
        <w:jc w:val="both"/>
      </w:pPr>
    </w:p>
    <w:p w:rsidR="00064EAF" w:rsidRDefault="00064EAF" w:rsidP="00064EAF">
      <w:pPr>
        <w:jc w:val="both"/>
      </w:pPr>
      <w:r>
        <w:t>6. Oferty złożone, są wiążące dla Oferenta przez okres 30 dni. Po</w:t>
      </w:r>
      <w:r w:rsidR="00EE036B">
        <w:t>dpisanie Umowy nastąpi w ciągu 10</w:t>
      </w:r>
      <w:r>
        <w:t xml:space="preserve"> dni roboczych od momentu rozstrzygnięcia postępowania. Umowę podpisać może wyłącznie osoba do tego upoważniona, po uprzednim przedstawieniu stosownego upoważnienia.</w:t>
      </w:r>
    </w:p>
    <w:p w:rsidR="001308D5" w:rsidRDefault="001308D5" w:rsidP="00064EAF">
      <w:pPr>
        <w:jc w:val="both"/>
      </w:pPr>
    </w:p>
    <w:p w:rsidR="00064EAF" w:rsidRDefault="00064EAF" w:rsidP="00064EAF">
      <w:pPr>
        <w:jc w:val="both"/>
      </w:pPr>
      <w:r>
        <w:t xml:space="preserve">7. Oferowana cena obejmuje wszelkie koszty związane z </w:t>
      </w:r>
      <w:r w:rsidR="00985FC4">
        <w:t>realizacją</w:t>
      </w:r>
      <w:r w:rsidR="00BA7376">
        <w:t xml:space="preserve"> zamówienia</w:t>
      </w:r>
      <w:r>
        <w:t>.</w:t>
      </w:r>
    </w:p>
    <w:p w:rsidR="00064EAF" w:rsidRDefault="00064EAF" w:rsidP="00064EAF">
      <w:pPr>
        <w:jc w:val="both"/>
      </w:pPr>
    </w:p>
    <w:p w:rsidR="00064EAF" w:rsidRDefault="00064EAF" w:rsidP="00064EAF">
      <w:pPr>
        <w:jc w:val="both"/>
        <w:rPr>
          <w:b/>
        </w:rPr>
      </w:pPr>
      <w:r w:rsidRPr="00064EAF">
        <w:rPr>
          <w:b/>
        </w:rPr>
        <w:t>V. WARUNK</w:t>
      </w:r>
      <w:r>
        <w:rPr>
          <w:b/>
        </w:rPr>
        <w:t>I UDZIAŁU W ZAPYTANIU OFERTOWYM</w:t>
      </w:r>
    </w:p>
    <w:p w:rsidR="001308D5" w:rsidRDefault="001308D5" w:rsidP="00064EAF">
      <w:pPr>
        <w:jc w:val="both"/>
        <w:rPr>
          <w:b/>
        </w:rPr>
      </w:pPr>
    </w:p>
    <w:p w:rsidR="00064EAF" w:rsidRDefault="00064EAF" w:rsidP="00064EAF">
      <w:pPr>
        <w:jc w:val="both"/>
        <w:rPr>
          <w:b/>
        </w:rPr>
      </w:pPr>
      <w:r w:rsidRPr="00064EAF">
        <w:rPr>
          <w:b/>
        </w:rPr>
        <w:t>O udzielenie zamówienia mogą ubiegać się Wykonawcy, którzy:</w:t>
      </w:r>
    </w:p>
    <w:p w:rsidR="001308D5" w:rsidRPr="00064EAF" w:rsidRDefault="001308D5" w:rsidP="00064EAF">
      <w:pPr>
        <w:jc w:val="both"/>
        <w:rPr>
          <w:b/>
        </w:rPr>
      </w:pPr>
    </w:p>
    <w:p w:rsidR="00064EAF" w:rsidRPr="001308D5" w:rsidRDefault="00C769B7" w:rsidP="00C769B7">
      <w:pPr>
        <w:jc w:val="both"/>
      </w:pPr>
      <w:r>
        <w:t>Posiadają kompetencje lub uprawnienia do prowadzenia określonej działalności zawodowej, o ile wynika to z odrębnych przepisów</w:t>
      </w:r>
      <w:r w:rsidR="00BA7376">
        <w:t>.</w:t>
      </w:r>
    </w:p>
    <w:p w:rsidR="001308D5" w:rsidRDefault="001308D5" w:rsidP="00064EAF">
      <w:pPr>
        <w:jc w:val="both"/>
      </w:pPr>
    </w:p>
    <w:p w:rsidR="00064EAF" w:rsidRDefault="00064EAF" w:rsidP="00064EAF">
      <w:pPr>
        <w:jc w:val="both"/>
        <w:rPr>
          <w:b/>
        </w:rPr>
      </w:pPr>
      <w:r w:rsidRPr="00064EAF">
        <w:rPr>
          <w:b/>
        </w:rPr>
        <w:t>VI. KRYTERIA OCENY OFERT</w:t>
      </w:r>
    </w:p>
    <w:p w:rsidR="001308D5" w:rsidRPr="00064EAF" w:rsidRDefault="001308D5" w:rsidP="00064EAF">
      <w:pPr>
        <w:jc w:val="both"/>
        <w:rPr>
          <w:b/>
        </w:rPr>
      </w:pPr>
    </w:p>
    <w:p w:rsidR="001308D5" w:rsidRDefault="001308D5" w:rsidP="00064EAF">
      <w:pPr>
        <w:jc w:val="both"/>
      </w:pPr>
    </w:p>
    <w:p w:rsidR="00064EAF" w:rsidRPr="001308D5" w:rsidRDefault="00C769B7" w:rsidP="00064EAF">
      <w:pPr>
        <w:jc w:val="both"/>
        <w:rPr>
          <w:b/>
        </w:rPr>
      </w:pPr>
      <w:r>
        <w:rPr>
          <w:b/>
        </w:rPr>
        <w:t>1</w:t>
      </w:r>
      <w:r w:rsidR="00064EAF" w:rsidRPr="001308D5">
        <w:rPr>
          <w:b/>
        </w:rPr>
        <w:t>. Przy wyborze najkorzystniejszej oferty Zamawiający będzie kierował się następującymi kryteriami oceny:</w:t>
      </w:r>
    </w:p>
    <w:p w:rsidR="00064EAF" w:rsidRDefault="00064EAF" w:rsidP="00064EAF">
      <w:pPr>
        <w:jc w:val="both"/>
      </w:pPr>
      <w:r>
        <w:t xml:space="preserve"> CENA (podstawą wyliczeń</w:t>
      </w:r>
      <w:r w:rsidR="00C769B7">
        <w:t xml:space="preserve"> będzie cena brutto)– 100% (max 10</w:t>
      </w:r>
      <w:r w:rsidR="001308D5">
        <w:t>0</w:t>
      </w:r>
      <w:r>
        <w:t xml:space="preserve"> punktów);</w:t>
      </w:r>
    </w:p>
    <w:p w:rsidR="00064EAF" w:rsidRDefault="00064EAF" w:rsidP="00064EAF">
      <w:pPr>
        <w:jc w:val="both"/>
      </w:pPr>
    </w:p>
    <w:p w:rsidR="001308D5" w:rsidRDefault="001308D5" w:rsidP="00064EAF">
      <w:pPr>
        <w:jc w:val="both"/>
      </w:pPr>
    </w:p>
    <w:p w:rsidR="00064EAF" w:rsidRPr="001308D5" w:rsidRDefault="00064EAF" w:rsidP="00064EAF">
      <w:pPr>
        <w:jc w:val="both"/>
        <w:rPr>
          <w:b/>
        </w:rPr>
      </w:pPr>
      <w:r w:rsidRPr="001308D5">
        <w:rPr>
          <w:b/>
        </w:rPr>
        <w:t>2.1. Sposób oceny ofert w kryterium CENA:</w:t>
      </w:r>
    </w:p>
    <w:p w:rsidR="00064EAF" w:rsidRDefault="00064EAF" w:rsidP="00064EAF">
      <w:pPr>
        <w:jc w:val="both"/>
      </w:pPr>
      <w:r>
        <w:t>Ilość punktów dla każdej oferty w tym kryterium zostanie wyliczona wg poniższego</w:t>
      </w:r>
    </w:p>
    <w:p w:rsidR="00064EAF" w:rsidRDefault="00064EAF" w:rsidP="00064EAF">
      <w:pPr>
        <w:jc w:val="both"/>
      </w:pPr>
      <w:r>
        <w:t>wzoru:</w:t>
      </w:r>
    </w:p>
    <w:p w:rsidR="00064EAF" w:rsidRDefault="001308D5" w:rsidP="00064EAF">
      <w:pPr>
        <w:jc w:val="both"/>
      </w:pPr>
      <w:r>
        <w:t xml:space="preserve">        </w:t>
      </w:r>
      <w:r w:rsidR="00064EAF">
        <w:t>C min.</w:t>
      </w:r>
    </w:p>
    <w:p w:rsidR="00064EAF" w:rsidRDefault="00064EAF" w:rsidP="00064EAF">
      <w:pPr>
        <w:jc w:val="both"/>
      </w:pPr>
      <w:r>
        <w:t>C = --------</w:t>
      </w:r>
      <w:r w:rsidR="00C769B7">
        <w:t>---- x 10</w:t>
      </w:r>
      <w:r w:rsidR="001308D5">
        <w:t>0</w:t>
      </w:r>
      <w:r>
        <w:t xml:space="preserve"> % </w:t>
      </w:r>
      <w:r w:rsidR="001308D5">
        <w:t xml:space="preserve">                         </w:t>
      </w:r>
      <w:r>
        <w:t>1 % - 1 punkt</w:t>
      </w:r>
    </w:p>
    <w:p w:rsidR="00064EAF" w:rsidRDefault="001308D5" w:rsidP="00064EAF">
      <w:pPr>
        <w:jc w:val="both"/>
      </w:pPr>
      <w:r>
        <w:t xml:space="preserve">         </w:t>
      </w:r>
      <w:r w:rsidR="00064EAF">
        <w:t>C bad.</w:t>
      </w:r>
    </w:p>
    <w:p w:rsidR="00064EAF" w:rsidRDefault="00064EAF" w:rsidP="00064EAF">
      <w:pPr>
        <w:jc w:val="both"/>
      </w:pPr>
      <w:r>
        <w:t>Gdzie:</w:t>
      </w:r>
    </w:p>
    <w:p w:rsidR="00064EAF" w:rsidRDefault="00064EAF" w:rsidP="00064EAF">
      <w:pPr>
        <w:jc w:val="both"/>
      </w:pPr>
      <w:r>
        <w:t>C – ilość punktów oferty badanej</w:t>
      </w:r>
    </w:p>
    <w:p w:rsidR="00064EAF" w:rsidRDefault="00064EAF" w:rsidP="00064EAF">
      <w:pPr>
        <w:jc w:val="both"/>
      </w:pPr>
      <w:r>
        <w:t>C min. – cena minimalna spośród wszystkich ofert niepodlegających odrzuceniu</w:t>
      </w:r>
    </w:p>
    <w:p w:rsidR="00064EAF" w:rsidRDefault="00064EAF" w:rsidP="00064EAF">
      <w:pPr>
        <w:jc w:val="both"/>
      </w:pPr>
      <w:r>
        <w:t>C bad. – cena oferty badanej</w:t>
      </w:r>
    </w:p>
    <w:p w:rsidR="00064EAF" w:rsidRDefault="00064EAF" w:rsidP="00064EAF">
      <w:pPr>
        <w:jc w:val="both"/>
      </w:pPr>
      <w:r>
        <w:t>Obliczenia dokonywane będą do dwóch miejsc po przecinku.</w:t>
      </w:r>
    </w:p>
    <w:p w:rsidR="00064EAF" w:rsidRPr="001308D5" w:rsidRDefault="00064EAF" w:rsidP="00064EAF">
      <w:pPr>
        <w:jc w:val="both"/>
        <w:rPr>
          <w:b/>
        </w:rPr>
      </w:pPr>
      <w:r w:rsidRPr="001308D5">
        <w:rPr>
          <w:b/>
        </w:rPr>
        <w:t>Maksymalnie w</w:t>
      </w:r>
      <w:r w:rsidR="00C769B7">
        <w:rPr>
          <w:b/>
        </w:rPr>
        <w:t xml:space="preserve"> tym kryterium można otrzymać 10</w:t>
      </w:r>
      <w:r w:rsidR="001308D5">
        <w:rPr>
          <w:b/>
        </w:rPr>
        <w:t>0</w:t>
      </w:r>
      <w:r w:rsidRPr="001308D5">
        <w:rPr>
          <w:b/>
        </w:rPr>
        <w:t xml:space="preserve"> punktów.</w:t>
      </w:r>
    </w:p>
    <w:p w:rsidR="001308D5" w:rsidRDefault="001308D5" w:rsidP="00064EAF">
      <w:pPr>
        <w:jc w:val="both"/>
      </w:pPr>
    </w:p>
    <w:p w:rsidR="001308D5" w:rsidRDefault="001308D5" w:rsidP="00064EAF">
      <w:pPr>
        <w:jc w:val="both"/>
      </w:pPr>
    </w:p>
    <w:p w:rsidR="00064EAF" w:rsidRDefault="00064EAF" w:rsidP="00064EAF">
      <w:pPr>
        <w:jc w:val="both"/>
        <w:rPr>
          <w:b/>
        </w:rPr>
      </w:pPr>
      <w:r w:rsidRPr="001308D5">
        <w:rPr>
          <w:b/>
        </w:rPr>
        <w:t>VII. INFORMACJE DODATKOWE</w:t>
      </w:r>
    </w:p>
    <w:p w:rsidR="001308D5" w:rsidRPr="001308D5" w:rsidRDefault="001308D5" w:rsidP="00064EAF">
      <w:pPr>
        <w:jc w:val="both"/>
        <w:rPr>
          <w:b/>
        </w:rPr>
      </w:pPr>
    </w:p>
    <w:p w:rsidR="00064EAF" w:rsidRDefault="00064EAF" w:rsidP="00064EAF">
      <w:pPr>
        <w:jc w:val="both"/>
      </w:pPr>
      <w:r>
        <w:t>Zapytanie ofertowe nie stanowi oferty w rozumieniu art. 6</w:t>
      </w:r>
      <w:r w:rsidR="001308D5">
        <w:t xml:space="preserve">6. Kodeksu Cywilnego i nie jest </w:t>
      </w:r>
      <w:r>
        <w:t>ogłoszeniem w rozumieniu ustawy Prawo zamówień publicznych.</w:t>
      </w:r>
    </w:p>
    <w:p w:rsidR="00064EAF" w:rsidRDefault="00064EAF" w:rsidP="00064EAF">
      <w:pPr>
        <w:jc w:val="both"/>
      </w:pPr>
      <w:r>
        <w:t>1) Wykonawca może złożyć tylko jedną ofertę. Złożenie przez t</w:t>
      </w:r>
      <w:r w:rsidR="001308D5">
        <w:t xml:space="preserve">ego Wykonawcę </w:t>
      </w:r>
      <w:r>
        <w:t>więcej niż jednej oferty, w sposób inny niż określon</w:t>
      </w:r>
      <w:r w:rsidR="00985FC4">
        <w:t>y rozdziale IV</w:t>
      </w:r>
      <w:r w:rsidR="001308D5">
        <w:t xml:space="preserve"> lub po terminie, </w:t>
      </w:r>
      <w:r>
        <w:t>spowoduje jej odrzucenie.</w:t>
      </w:r>
    </w:p>
    <w:p w:rsidR="00064EAF" w:rsidRDefault="00064EAF" w:rsidP="00064EAF">
      <w:pPr>
        <w:jc w:val="both"/>
      </w:pPr>
      <w:r>
        <w:t>2) Zamawiający zastrzega sobie prawo do unieważ</w:t>
      </w:r>
      <w:r w:rsidR="001308D5">
        <w:t xml:space="preserve">nienia przedmiotowego zapytania </w:t>
      </w:r>
      <w:r>
        <w:t>ofertowego na każdym jego etapie, bez podania przyczyny.</w:t>
      </w:r>
    </w:p>
    <w:p w:rsidR="00064EAF" w:rsidRDefault="00064EAF" w:rsidP="00064EAF">
      <w:pPr>
        <w:jc w:val="both"/>
      </w:pPr>
    </w:p>
    <w:p w:rsidR="00064EAF" w:rsidRDefault="00064EAF" w:rsidP="00064EAF">
      <w:pPr>
        <w:jc w:val="both"/>
      </w:pPr>
    </w:p>
    <w:p w:rsidR="00064EAF" w:rsidRDefault="00064EAF" w:rsidP="00064EAF">
      <w:pPr>
        <w:jc w:val="both"/>
      </w:pPr>
    </w:p>
    <w:sectPr w:rsidR="00064EAF" w:rsidSect="00064EAF">
      <w:headerReference w:type="default" r:id="rId9"/>
      <w:footerReference w:type="default" r:id="rId10"/>
      <w:pgSz w:w="11906" w:h="16838"/>
      <w:pgMar w:top="698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804978" w:rsidRDefault="00804978" w:rsidP="00064EAF">
      <w:r>
        <w:separator/>
      </w:r>
    </w:p>
  </w:endnote>
  <w:endnote w:type="continuationSeparator" w:id="0">
    <w:p w:rsidR="00804978" w:rsidRDefault="00804978" w:rsidP="00064EA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48306947"/>
      <w:docPartObj>
        <w:docPartGallery w:val="Page Numbers (Bottom of Page)"/>
        <w:docPartUnique/>
      </w:docPartObj>
    </w:sdtPr>
    <w:sdtEndPr/>
    <w:sdtContent>
      <w:p w:rsidR="001308D5" w:rsidRDefault="001308D5">
        <w:pPr>
          <w:pStyle w:val="Stopk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CA6E80">
          <w:rPr>
            <w:noProof/>
          </w:rPr>
          <w:t>1</w:t>
        </w:r>
        <w:r>
          <w:fldChar w:fldCharType="end"/>
        </w:r>
      </w:p>
    </w:sdtContent>
  </w:sdt>
  <w:p w:rsidR="001308D5" w:rsidRDefault="001308D5">
    <w:pPr>
      <w:pStyle w:val="Stopk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804978" w:rsidRDefault="00804978" w:rsidP="00064EAF">
      <w:r>
        <w:separator/>
      </w:r>
    </w:p>
  </w:footnote>
  <w:footnote w:type="continuationSeparator" w:id="0">
    <w:p w:rsidR="00804978" w:rsidRDefault="00804978" w:rsidP="00064EAF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64EAF" w:rsidRDefault="00064EAF" w:rsidP="00064EAF">
    <w:pPr>
      <w:pStyle w:val="Nagwek"/>
      <w:tabs>
        <w:tab w:val="clear" w:pos="4536"/>
        <w:tab w:val="clear" w:pos="9072"/>
        <w:tab w:val="left" w:pos="3815"/>
      </w:tabs>
    </w:pPr>
  </w:p>
  <w:tbl>
    <w:tblPr>
      <w:tblW w:w="9180" w:type="dxa"/>
      <w:jc w:val="center"/>
      <w:tblCellMar>
        <w:bottom w:w="113" w:type="dxa"/>
      </w:tblCellMar>
      <w:tblLook w:val="04A0" w:firstRow="1" w:lastRow="0" w:firstColumn="1" w:lastColumn="0" w:noHBand="0" w:noVBand="1"/>
    </w:tblPr>
    <w:tblGrid>
      <w:gridCol w:w="2660"/>
      <w:gridCol w:w="3118"/>
      <w:gridCol w:w="3402"/>
    </w:tblGrid>
    <w:tr w:rsidR="00064EAF" w:rsidRPr="006A5B0C" w:rsidTr="00725931">
      <w:trPr>
        <w:jc w:val="center"/>
      </w:trPr>
      <w:tc>
        <w:tcPr>
          <w:tcW w:w="2660" w:type="dxa"/>
          <w:vAlign w:val="center"/>
        </w:tcPr>
        <w:p w:rsidR="00064EAF" w:rsidRPr="006A5B0C" w:rsidRDefault="00064EAF" w:rsidP="00064EAF">
          <w:pPr>
            <w:spacing w:line="360" w:lineRule="auto"/>
            <w:rPr>
              <w:rFonts w:ascii="Arial" w:hAnsi="Arial"/>
              <w:szCs w:val="24"/>
            </w:rPr>
          </w:pPr>
        </w:p>
      </w:tc>
      <w:tc>
        <w:tcPr>
          <w:tcW w:w="3118" w:type="dxa"/>
          <w:vAlign w:val="center"/>
        </w:tcPr>
        <w:p w:rsidR="00064EAF" w:rsidRPr="006A5B0C" w:rsidRDefault="00064EAF" w:rsidP="00064EAF">
          <w:pPr>
            <w:spacing w:line="360" w:lineRule="auto"/>
            <w:ind w:left="98"/>
            <w:jc w:val="center"/>
            <w:rPr>
              <w:rFonts w:ascii="Arial" w:hAnsi="Arial"/>
              <w:szCs w:val="24"/>
            </w:rPr>
          </w:pPr>
        </w:p>
      </w:tc>
      <w:tc>
        <w:tcPr>
          <w:tcW w:w="3402" w:type="dxa"/>
          <w:vAlign w:val="center"/>
        </w:tcPr>
        <w:p w:rsidR="00064EAF" w:rsidRPr="006A5B0C" w:rsidRDefault="00064EAF" w:rsidP="00064EAF">
          <w:pPr>
            <w:spacing w:line="360" w:lineRule="auto"/>
            <w:ind w:right="-108"/>
            <w:jc w:val="right"/>
            <w:rPr>
              <w:rFonts w:ascii="Arial" w:hAnsi="Arial"/>
              <w:szCs w:val="24"/>
            </w:rPr>
          </w:pPr>
        </w:p>
      </w:tc>
    </w:tr>
  </w:tbl>
  <w:p w:rsidR="00064EAF" w:rsidRDefault="00064EAF" w:rsidP="00064EAF">
    <w:pPr>
      <w:pStyle w:val="Nagwek"/>
      <w:tabs>
        <w:tab w:val="clear" w:pos="4536"/>
        <w:tab w:val="clear" w:pos="9072"/>
        <w:tab w:val="left" w:pos="3815"/>
      </w:tabs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3A8B2012"/>
    <w:multiLevelType w:val="hybridMultilevel"/>
    <w:tmpl w:val="9EEEBDB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AwNjUxMDEwtDAzM7JU0lEKTi0uzszPAykwrAUACOdzACwAAAA="/>
  </w:docVars>
  <w:rsids>
    <w:rsidRoot w:val="00064EAF"/>
    <w:rsid w:val="00007650"/>
    <w:rsid w:val="00064EAF"/>
    <w:rsid w:val="001308D5"/>
    <w:rsid w:val="001607EA"/>
    <w:rsid w:val="00253A20"/>
    <w:rsid w:val="002E4732"/>
    <w:rsid w:val="00410F5B"/>
    <w:rsid w:val="005B0CD5"/>
    <w:rsid w:val="005D3FD6"/>
    <w:rsid w:val="00700DBE"/>
    <w:rsid w:val="007D076B"/>
    <w:rsid w:val="00804978"/>
    <w:rsid w:val="008F7594"/>
    <w:rsid w:val="009048E8"/>
    <w:rsid w:val="0097758E"/>
    <w:rsid w:val="00985FC4"/>
    <w:rsid w:val="00A62BC6"/>
    <w:rsid w:val="00AF27D1"/>
    <w:rsid w:val="00B71539"/>
    <w:rsid w:val="00BA7376"/>
    <w:rsid w:val="00C769B7"/>
    <w:rsid w:val="00CA6E80"/>
    <w:rsid w:val="00D07A5B"/>
    <w:rsid w:val="00ED4BC5"/>
    <w:rsid w:val="00EE036B"/>
    <w:rsid w:val="00F05427"/>
    <w:rsid w:val="00F215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docId w15:val="{2FF50BCA-CD79-47DA-9596-9E49EF4200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064EAF"/>
    <w:pPr>
      <w:spacing w:after="0" w:line="240" w:lineRule="auto"/>
    </w:pPr>
    <w:rPr>
      <w:rFonts w:ascii="Calibri" w:hAnsi="Calibri" w:cs="Times New Roman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Hipercze">
    <w:name w:val="Hyperlink"/>
    <w:basedOn w:val="Domylnaczcionkaakapitu"/>
    <w:uiPriority w:val="99"/>
    <w:unhideWhenUsed/>
    <w:rsid w:val="00064EAF"/>
    <w:rPr>
      <w:color w:val="0563C1"/>
      <w:u w:val="single"/>
    </w:rPr>
  </w:style>
  <w:style w:type="paragraph" w:styleId="Nagwek">
    <w:name w:val="header"/>
    <w:basedOn w:val="Normalny"/>
    <w:link w:val="NagwekZnak"/>
    <w:uiPriority w:val="99"/>
    <w:unhideWhenUsed/>
    <w:rsid w:val="00064EAF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064EAF"/>
    <w:rPr>
      <w:rFonts w:ascii="Calibri" w:hAnsi="Calibri" w:cs="Times New Roman"/>
    </w:rPr>
  </w:style>
  <w:style w:type="paragraph" w:styleId="Stopka">
    <w:name w:val="footer"/>
    <w:basedOn w:val="Normalny"/>
    <w:link w:val="StopkaZnak"/>
    <w:uiPriority w:val="99"/>
    <w:unhideWhenUsed/>
    <w:rsid w:val="00064EAF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064EAF"/>
    <w:rPr>
      <w:rFonts w:ascii="Calibri" w:hAnsi="Calibri" w:cs="Times New Roman"/>
    </w:rPr>
  </w:style>
  <w:style w:type="paragraph" w:styleId="Akapitzlist">
    <w:name w:val="List Paragraph"/>
    <w:basedOn w:val="Normalny"/>
    <w:uiPriority w:val="34"/>
    <w:qFormat/>
    <w:rsid w:val="00C769B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42604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ekretariat@geopark-kielce.pl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sekretariat@geopark-kielce.pl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</TotalTime>
  <Pages>3</Pages>
  <Words>615</Words>
  <Characters>3690</Characters>
  <Application>Microsoft Office Word</Application>
  <DocSecurity>0</DocSecurity>
  <Lines>30</Lines>
  <Paragraphs>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9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ł Poros</dc:creator>
  <cp:keywords/>
  <dc:description/>
  <cp:lastModifiedBy>Andrzej Płonka</cp:lastModifiedBy>
  <cp:revision>13</cp:revision>
  <dcterms:created xsi:type="dcterms:W3CDTF">2017-12-12T11:39:00Z</dcterms:created>
  <dcterms:modified xsi:type="dcterms:W3CDTF">2018-12-12T08:45:00Z</dcterms:modified>
</cp:coreProperties>
</file>